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02A8" w:rsidRDefault="005B02A8" w:rsidP="005B02A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NSAS WESLEYAN UNIVERSITY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vision Council </w:t>
      </w:r>
    </w:p>
    <w:p w:rsidR="005B02A8" w:rsidRDefault="0066198A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ember 14</w:t>
      </w:r>
      <w:r w:rsidR="005B02A8">
        <w:rPr>
          <w:rFonts w:ascii="Times New Roman" w:hAnsi="Times New Roman" w:cs="Times New Roman"/>
          <w:b/>
          <w:sz w:val="24"/>
          <w:szCs w:val="24"/>
        </w:rPr>
        <w:t>, 2019</w:t>
      </w:r>
    </w:p>
    <w:p w:rsidR="005B02A8" w:rsidRDefault="005B02A8" w:rsidP="00FD32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:30-12:30pm in PH #320</w:t>
      </w:r>
    </w:p>
    <w:p w:rsidR="00FD3208" w:rsidRDefault="00FD3208" w:rsidP="00FD32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02A8" w:rsidRDefault="005B02A8" w:rsidP="005B02A8">
      <w:r>
        <w:rPr>
          <w:b/>
        </w:rPr>
        <w:t xml:space="preserve">Present: </w:t>
      </w:r>
      <w:r>
        <w:t xml:space="preserve">Dorothy Hanna, </w:t>
      </w:r>
      <w:r w:rsidR="0066198A">
        <w:t xml:space="preserve">Steve Hoekstra, </w:t>
      </w:r>
      <w:r>
        <w:t>Janeane Houchin, Damon Kraft (C</w:t>
      </w:r>
      <w:r w:rsidR="00396ACF">
        <w:t xml:space="preserve">hair), Barbara Marshall </w:t>
      </w:r>
      <w:proofErr w:type="spellStart"/>
      <w:r w:rsidR="00396ACF">
        <w:t>Nickell</w:t>
      </w:r>
      <w:proofErr w:type="spellEnd"/>
      <w:r w:rsidR="0066198A">
        <w:t>, Kristy Rodriguez</w:t>
      </w:r>
      <w:r>
        <w:t>.</w:t>
      </w:r>
    </w:p>
    <w:p w:rsidR="005B02A8" w:rsidRDefault="005B02A8" w:rsidP="005B02A8">
      <w:pPr>
        <w:spacing w:after="0" w:line="240" w:lineRule="auto"/>
      </w:pPr>
      <w:r>
        <w:rPr>
          <w:b/>
        </w:rPr>
        <w:t>Call to Order:</w:t>
      </w:r>
      <w:r>
        <w:t xml:space="preserve"> Kraft call</w:t>
      </w:r>
      <w:r w:rsidR="00396ACF">
        <w:t>ed the meeting to order at 11:32</w:t>
      </w:r>
      <w:r w:rsidR="005A768F">
        <w:t xml:space="preserve"> </w:t>
      </w:r>
      <w:r>
        <w:t>am.</w:t>
      </w:r>
      <w:r w:rsidR="00FD3208">
        <w:t xml:space="preserve">  Minutes from 11/7</w:t>
      </w:r>
      <w:r w:rsidR="005A768F">
        <w:t xml:space="preserve"> were reviewed and approved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Old Business:</w:t>
      </w:r>
    </w:p>
    <w:p w:rsidR="0056028D" w:rsidRPr="00396ACF" w:rsidRDefault="0066198A" w:rsidP="00E33EC7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Spring Peer Reviews</w:t>
      </w:r>
      <w:r w:rsidR="0056028D" w:rsidRPr="00396ACF">
        <w:rPr>
          <w:rFonts w:eastAsia="Calibri" w:cs="Times New Roman"/>
          <w:color w:val="000000"/>
        </w:rPr>
        <w:t>:</w:t>
      </w:r>
    </w:p>
    <w:p w:rsidR="00E33EC7" w:rsidRDefault="00CC188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The committee reviewed the </w:t>
      </w:r>
      <w:r w:rsidR="0066198A">
        <w:rPr>
          <w:rFonts w:eastAsia="Calibri" w:cs="Times New Roman"/>
          <w:color w:val="000000"/>
        </w:rPr>
        <w:t xml:space="preserve">spring 2020 </w:t>
      </w:r>
      <w:r>
        <w:rPr>
          <w:rFonts w:eastAsia="Calibri" w:cs="Times New Roman"/>
          <w:color w:val="000000"/>
        </w:rPr>
        <w:t xml:space="preserve">peer review </w:t>
      </w:r>
      <w:r w:rsidR="0066198A">
        <w:rPr>
          <w:rFonts w:eastAsia="Calibri" w:cs="Times New Roman"/>
          <w:color w:val="000000"/>
        </w:rPr>
        <w:t>schedule</w:t>
      </w:r>
      <w:r>
        <w:rPr>
          <w:rFonts w:eastAsia="Calibri" w:cs="Times New Roman"/>
          <w:color w:val="000000"/>
        </w:rPr>
        <w:t>.</w:t>
      </w:r>
    </w:p>
    <w:p w:rsidR="000D3127" w:rsidRDefault="000D3127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Council affirmed the revisions to the spring 2020 peer </w:t>
      </w:r>
      <w:r w:rsidR="00172D0A">
        <w:rPr>
          <w:rFonts w:eastAsia="Calibri" w:cs="Times New Roman"/>
          <w:color w:val="000000"/>
        </w:rPr>
        <w:t>review candidate schedule.</w:t>
      </w:r>
    </w:p>
    <w:p w:rsidR="0066198A" w:rsidRDefault="0066198A" w:rsidP="005B02A8">
      <w:pPr>
        <w:spacing w:after="0" w:line="240" w:lineRule="auto"/>
        <w:rPr>
          <w:rFonts w:eastAsia="Calibri" w:cs="Times New Roman"/>
          <w:i/>
          <w:color w:val="000000"/>
        </w:rPr>
      </w:pPr>
    </w:p>
    <w:p w:rsidR="0066198A" w:rsidRDefault="0066198A" w:rsidP="0066198A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2020-21 Course Schedule: </w:t>
      </w:r>
    </w:p>
    <w:p w:rsidR="0066198A" w:rsidRDefault="0066198A" w:rsidP="0066198A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Sociology classes that could be moved out of the 9:25 am time would help Music courses scheduled</w:t>
      </w:r>
      <w:r w:rsidRPr="00CC1888">
        <w:rPr>
          <w:rFonts w:eastAsia="Calibri" w:cs="Times New Roman"/>
          <w:color w:val="000000"/>
        </w:rPr>
        <w:t>.</w:t>
      </w:r>
    </w:p>
    <w:p w:rsidR="0066198A" w:rsidRDefault="0066198A" w:rsidP="0066198A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Intermediate Algebra classes at 11 am MWF </w:t>
      </w:r>
      <w:r w:rsidR="00172D0A">
        <w:rPr>
          <w:rFonts w:eastAsia="Calibri" w:cs="Times New Roman"/>
          <w:color w:val="000000"/>
        </w:rPr>
        <w:t xml:space="preserve">- </w:t>
      </w:r>
      <w:r>
        <w:rPr>
          <w:rFonts w:eastAsia="Calibri" w:cs="Times New Roman"/>
          <w:color w:val="000000"/>
        </w:rPr>
        <w:t>as a high</w:t>
      </w:r>
      <w:r w:rsidR="00CF06AE">
        <w:rPr>
          <w:rFonts w:eastAsia="Calibri" w:cs="Times New Roman"/>
          <w:color w:val="000000"/>
        </w:rPr>
        <w:t>-</w:t>
      </w:r>
      <w:r>
        <w:rPr>
          <w:rFonts w:eastAsia="Calibri" w:cs="Times New Roman"/>
          <w:color w:val="000000"/>
        </w:rPr>
        <w:t xml:space="preserve">needs class should look for a time that is not a </w:t>
      </w:r>
      <w:r w:rsidR="00CF06AE">
        <w:rPr>
          <w:rFonts w:eastAsia="Calibri" w:cs="Times New Roman"/>
          <w:color w:val="000000"/>
        </w:rPr>
        <w:t>frequently used</w:t>
      </w:r>
      <w:r w:rsidR="00FD3208">
        <w:rPr>
          <w:rFonts w:eastAsia="Calibri" w:cs="Times New Roman"/>
          <w:color w:val="000000"/>
        </w:rPr>
        <w:t xml:space="preserve"> time for other classes.</w:t>
      </w:r>
    </w:p>
    <w:p w:rsidR="00FD3208" w:rsidRDefault="00CF06AE" w:rsidP="0066198A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One of the o</w:t>
      </w:r>
      <w:r w:rsidR="00FD3208">
        <w:rPr>
          <w:rFonts w:eastAsia="Calibri" w:cs="Times New Roman"/>
          <w:color w:val="000000"/>
        </w:rPr>
        <w:t>nline World Geography courses should be offered on-ground with a cap of 35 instead of a cap of 20.</w:t>
      </w:r>
    </w:p>
    <w:p w:rsidR="00FD3208" w:rsidRDefault="00FD3208" w:rsidP="0066198A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DC will review the course schedule at the next meeting </w:t>
      </w:r>
    </w:p>
    <w:p w:rsidR="00CC1888" w:rsidRDefault="00CC188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FD3208" w:rsidRDefault="00FD320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Other:</w:t>
      </w:r>
    </w:p>
    <w:p w:rsidR="00FD3208" w:rsidRDefault="00FD3208" w:rsidP="00FD3208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Divisional Advising is</w:t>
      </w:r>
      <w:r w:rsidR="00CF06AE">
        <w:rPr>
          <w:rFonts w:eastAsia="Calibri" w:cs="Times New Roman"/>
          <w:color w:val="000000"/>
        </w:rPr>
        <w:t xml:space="preserve"> scheduled for </w:t>
      </w:r>
      <w:r w:rsidR="00941B87">
        <w:rPr>
          <w:rFonts w:eastAsia="Calibri" w:cs="Times New Roman"/>
          <w:color w:val="000000"/>
        </w:rPr>
        <w:t>February 24, 2020</w:t>
      </w:r>
      <w:bookmarkStart w:id="0" w:name="_GoBack"/>
      <w:bookmarkEnd w:id="0"/>
      <w:r>
        <w:rPr>
          <w:rFonts w:eastAsia="Calibri" w:cs="Times New Roman"/>
          <w:color w:val="000000"/>
        </w:rPr>
        <w:t>.</w:t>
      </w:r>
    </w:p>
    <w:p w:rsidR="00FD3208" w:rsidRPr="00787FAF" w:rsidRDefault="00FD320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5B02A8" w:rsidRPr="0053610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b/>
          <w:color w:val="000000"/>
        </w:rPr>
        <w:t xml:space="preserve">Adjournment: </w:t>
      </w:r>
      <w:r w:rsidR="009801CC">
        <w:t>Meeting was adjourned at 12:34</w:t>
      </w:r>
      <w:r>
        <w:t xml:space="preserve"> pm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</w:pPr>
      <w:r>
        <w:t xml:space="preserve">Respectfully submitted, </w:t>
      </w:r>
    </w:p>
    <w:p w:rsidR="005B02A8" w:rsidRDefault="00976EDC" w:rsidP="005B02A8">
      <w:pPr>
        <w:spacing w:after="0" w:line="240" w:lineRule="auto"/>
      </w:pPr>
      <w:r>
        <w:t>Kristan Hernandez</w:t>
      </w:r>
    </w:p>
    <w:p w:rsidR="005B02A8" w:rsidRDefault="005B02A8" w:rsidP="005B02A8">
      <w:pPr>
        <w:spacing w:after="0" w:line="240" w:lineRule="auto"/>
      </w:pPr>
      <w:r>
        <w:t>Minutes Recorder</w:t>
      </w:r>
    </w:p>
    <w:p w:rsidR="005B02A8" w:rsidRDefault="005B02A8" w:rsidP="005B02A8"/>
    <w:p w:rsidR="005B02A8" w:rsidRDefault="005B02A8" w:rsidP="005B02A8"/>
    <w:p w:rsidR="00322734" w:rsidRDefault="00322734"/>
    <w:sectPr w:rsidR="00322734" w:rsidSect="00610169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F61785"/>
    <w:multiLevelType w:val="hybridMultilevel"/>
    <w:tmpl w:val="01EE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7E4C0E"/>
    <w:multiLevelType w:val="hybridMultilevel"/>
    <w:tmpl w:val="FC421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BB0862"/>
    <w:multiLevelType w:val="hybridMultilevel"/>
    <w:tmpl w:val="825A3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K1NDCyMDSzNDRV0lEKTi0uzszPAykwrwUAbAvrNCwAAAA="/>
  </w:docVars>
  <w:rsids>
    <w:rsidRoot w:val="005B02A8"/>
    <w:rsid w:val="00007D08"/>
    <w:rsid w:val="00032707"/>
    <w:rsid w:val="000D3127"/>
    <w:rsid w:val="00131D7E"/>
    <w:rsid w:val="00172D0A"/>
    <w:rsid w:val="00216560"/>
    <w:rsid w:val="00245705"/>
    <w:rsid w:val="00322734"/>
    <w:rsid w:val="00396ACF"/>
    <w:rsid w:val="0039729F"/>
    <w:rsid w:val="00456103"/>
    <w:rsid w:val="0056028D"/>
    <w:rsid w:val="005A768F"/>
    <w:rsid w:val="005B02A8"/>
    <w:rsid w:val="0066198A"/>
    <w:rsid w:val="00723824"/>
    <w:rsid w:val="00725C9C"/>
    <w:rsid w:val="0078427F"/>
    <w:rsid w:val="00822B83"/>
    <w:rsid w:val="00926A7E"/>
    <w:rsid w:val="00941B87"/>
    <w:rsid w:val="00976EDC"/>
    <w:rsid w:val="009801CC"/>
    <w:rsid w:val="00A0039E"/>
    <w:rsid w:val="00B91E93"/>
    <w:rsid w:val="00BB14B4"/>
    <w:rsid w:val="00CC1888"/>
    <w:rsid w:val="00CF06AE"/>
    <w:rsid w:val="00E03646"/>
    <w:rsid w:val="00E33EC7"/>
    <w:rsid w:val="00FD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3E469-AC2F-4B7C-9189-610AB4D3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2A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10</cp:revision>
  <dcterms:created xsi:type="dcterms:W3CDTF">2019-11-07T17:37:00Z</dcterms:created>
  <dcterms:modified xsi:type="dcterms:W3CDTF">2019-11-21T17:08:00Z</dcterms:modified>
</cp:coreProperties>
</file>